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A24EB" w:rsidRPr="004230FD" w14:paraId="15A07775" w14:textId="77777777" w:rsidTr="006A24EB">
        <w:trPr>
          <w:trHeight w:val="630"/>
        </w:trPr>
        <w:tc>
          <w:tcPr>
            <w:tcW w:w="9350" w:type="dxa"/>
          </w:tcPr>
          <w:p w14:paraId="4BD1DA65" w14:textId="2A787840" w:rsidR="0087758E" w:rsidRDefault="001639F0" w:rsidP="00B30C76">
            <w:pPr>
              <w:jc w:val="center"/>
              <w:rPr>
                <w:rFonts w:ascii="Times" w:hAnsi="Times" w:cs="Times New Roman"/>
                <w:b/>
                <w:bCs/>
                <w:sz w:val="40"/>
              </w:rPr>
            </w:pPr>
            <w:r w:rsidRPr="002670C5">
              <w:rPr>
                <w:rFonts w:ascii="Times" w:hAnsi="Times" w:cs="Times New Roman"/>
                <w:b/>
                <w:bCs/>
                <w:sz w:val="40"/>
              </w:rPr>
              <w:t xml:space="preserve">CSE 140 </w:t>
            </w:r>
            <w:r w:rsidR="001B26D1">
              <w:rPr>
                <w:rFonts w:ascii="Times" w:hAnsi="Times" w:cs="Times New Roman"/>
                <w:b/>
                <w:bCs/>
                <w:sz w:val="40"/>
              </w:rPr>
              <w:t>Project</w:t>
            </w:r>
            <w:r w:rsidR="00B30C76">
              <w:rPr>
                <w:rFonts w:ascii="Times" w:hAnsi="Times" w:cs="Times New Roman"/>
                <w:b/>
                <w:bCs/>
                <w:sz w:val="40"/>
              </w:rPr>
              <w:t xml:space="preserve"> Report</w:t>
            </w:r>
          </w:p>
          <w:p w14:paraId="6AA9EE90" w14:textId="77777777" w:rsidR="00D347E4" w:rsidRDefault="00D347E4" w:rsidP="00B30C76">
            <w:pPr>
              <w:jc w:val="center"/>
              <w:rPr>
                <w:rFonts w:ascii="Times" w:hAnsi="Times" w:cs="Times New Roman"/>
                <w:b/>
                <w:bCs/>
                <w:sz w:val="40"/>
              </w:rPr>
            </w:pPr>
          </w:p>
          <w:p w14:paraId="6F8C56F4" w14:textId="77777777" w:rsidR="008B4DA3" w:rsidRPr="00D347E4" w:rsidRDefault="008B4DA3" w:rsidP="00B30C76">
            <w:pPr>
              <w:jc w:val="center"/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</w:pPr>
            <w:r w:rsidRPr="00D347E4">
              <w:rPr>
                <w:rFonts w:ascii="Times" w:hAnsi="Times" w:cs="Times New Roman"/>
                <w:b/>
                <w:sz w:val="32"/>
                <w:szCs w:val="18"/>
              </w:rPr>
              <w:t xml:space="preserve">Team </w:t>
            </w:r>
            <w:r w:rsidRPr="00D347E4"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  <w:t xml:space="preserve">ID </w:t>
            </w:r>
            <w:r w:rsidRPr="00D347E4">
              <w:rPr>
                <w:rFonts w:ascii="Times" w:hAnsi="Times" w:cs="Times New Roman"/>
                <w:b/>
                <w:sz w:val="32"/>
                <w:szCs w:val="18"/>
              </w:rPr>
              <w:t xml:space="preserve">: </w:t>
            </w:r>
            <w:r w:rsidRPr="00D347E4">
              <w:rPr>
                <w:rFonts w:ascii="Times" w:hAnsi="Times" w:cs="Times New Roman"/>
                <w:bCs/>
                <w:i/>
                <w:iCs/>
                <w:sz w:val="32"/>
                <w:szCs w:val="18"/>
              </w:rPr>
              <w:t>Member 1 and Member 2</w:t>
            </w:r>
          </w:p>
          <w:p w14:paraId="0FD91251" w14:textId="7F2FB23A" w:rsidR="008B4DA3" w:rsidRPr="004230FD" w:rsidRDefault="008B4DA3" w:rsidP="00B30C76">
            <w:pPr>
              <w:jc w:val="center"/>
              <w:rPr>
                <w:rFonts w:ascii="Times" w:hAnsi="Times" w:cs="Times New Roman"/>
                <w:sz w:val="40"/>
              </w:rPr>
            </w:pPr>
            <w:r w:rsidRPr="00D347E4">
              <w:rPr>
                <w:rFonts w:ascii="Times" w:hAnsi="Times" w:cs="Times New Roman"/>
                <w:b/>
                <w:bCs/>
                <w:sz w:val="32"/>
                <w:szCs w:val="18"/>
              </w:rPr>
              <w:t>Date</w:t>
            </w:r>
            <w:r w:rsidRPr="00D347E4">
              <w:rPr>
                <w:rFonts w:ascii="Times" w:hAnsi="Times" w:cs="Times New Roman"/>
                <w:sz w:val="32"/>
                <w:szCs w:val="18"/>
              </w:rPr>
              <w:t xml:space="preserve">: </w:t>
            </w:r>
            <w:r w:rsidRPr="00D347E4">
              <w:rPr>
                <w:rFonts w:ascii="Times" w:hAnsi="Times" w:cs="Times New Roman"/>
                <w:i/>
                <w:iCs/>
                <w:sz w:val="32"/>
                <w:szCs w:val="18"/>
              </w:rPr>
              <w:t>submission date</w:t>
            </w:r>
          </w:p>
        </w:tc>
      </w:tr>
    </w:tbl>
    <w:p w14:paraId="56394875" w14:textId="089B7F17" w:rsidR="00416A9B" w:rsidRPr="001A2856" w:rsidRDefault="00416A9B" w:rsidP="00FC7E03">
      <w:pPr>
        <w:pStyle w:val="ListParagraph"/>
        <w:numPr>
          <w:ilvl w:val="0"/>
          <w:numId w:val="12"/>
        </w:numPr>
        <w:rPr>
          <w:rFonts w:ascii="Times" w:hAnsi="Times" w:cs="Arial"/>
          <w:b/>
          <w:sz w:val="36"/>
          <w:szCs w:val="32"/>
        </w:rPr>
      </w:pPr>
      <w:r w:rsidRPr="001A2856">
        <w:rPr>
          <w:rFonts w:ascii="Times" w:hAnsi="Times" w:cs="Arial"/>
          <w:b/>
          <w:sz w:val="36"/>
          <w:szCs w:val="32"/>
        </w:rPr>
        <w:t xml:space="preserve">Single-cycle </w:t>
      </w:r>
      <w:r w:rsidR="00546CDE">
        <w:rPr>
          <w:rFonts w:ascii="Times" w:hAnsi="Times" w:cs="Arial"/>
          <w:b/>
          <w:sz w:val="36"/>
          <w:szCs w:val="32"/>
        </w:rPr>
        <w:t>RISC-V</w:t>
      </w:r>
      <w:r w:rsidRPr="001A2856">
        <w:rPr>
          <w:rFonts w:ascii="Times" w:hAnsi="Times" w:cs="Arial"/>
          <w:b/>
          <w:sz w:val="36"/>
          <w:szCs w:val="32"/>
        </w:rPr>
        <w:t xml:space="preserve"> CPU </w:t>
      </w:r>
    </w:p>
    <w:p w14:paraId="02519374" w14:textId="678A20F0" w:rsidR="00B30C76" w:rsidRPr="0034342B" w:rsidRDefault="00521112" w:rsidP="00521112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Overview</w:t>
      </w:r>
    </w:p>
    <w:p w14:paraId="45AE1F5D" w14:textId="1A757779" w:rsidR="00521112" w:rsidRDefault="00521112" w:rsidP="00521112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xplain the overall structure of your single-cycle CPU program</w:t>
      </w:r>
    </w:p>
    <w:p w14:paraId="27752DF5" w14:textId="31C93F7D" w:rsidR="0041141C" w:rsidRDefault="0041141C" w:rsidP="0041141C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Code Structure</w:t>
      </w:r>
    </w:p>
    <w:p w14:paraId="10956692" w14:textId="4E8C9F71" w:rsidR="00592C4A" w:rsidRDefault="00592C4A" w:rsidP="00592C4A">
      <w:pPr>
        <w:pStyle w:val="ListParagraph"/>
        <w:ind w:left="360"/>
        <w:rPr>
          <w:rFonts w:ascii="Times" w:hAnsi="Times" w:cs="Arial"/>
          <w:bCs/>
          <w:sz w:val="32"/>
          <w:szCs w:val="28"/>
        </w:rPr>
      </w:pPr>
      <w:r>
        <w:rPr>
          <w:rFonts w:ascii="Times" w:hAnsi="Times" w:cs="Arial"/>
          <w:bCs/>
          <w:sz w:val="24"/>
        </w:rPr>
        <w:t>// Explain the detailed code structure that shows the functions and variables with how you implemented and how those are interacting with the other functions or variables.</w:t>
      </w:r>
    </w:p>
    <w:p w14:paraId="463E34D1" w14:textId="00F8D76B" w:rsidR="00592C4A" w:rsidRPr="005C5922" w:rsidRDefault="00592C4A" w:rsidP="00592C4A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Functions</w:t>
      </w:r>
    </w:p>
    <w:p w14:paraId="67F2AE69" w14:textId="6782761D" w:rsidR="0041141C" w:rsidRPr="005C5922" w:rsidRDefault="00592C4A" w:rsidP="00592C4A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Variables</w:t>
      </w:r>
    </w:p>
    <w:p w14:paraId="417989F7" w14:textId="6BD93F9E" w:rsidR="0062733E" w:rsidRPr="0034342B" w:rsidRDefault="0062733E" w:rsidP="0062733E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Execution Results</w:t>
      </w:r>
    </w:p>
    <w:p w14:paraId="14431069" w14:textId="78C1F874" w:rsidR="0062733E" w:rsidRDefault="0062733E" w:rsidP="0062733E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Show </w:t>
      </w:r>
      <w:r w:rsidR="003E5EEA">
        <w:rPr>
          <w:rFonts w:ascii="Times" w:hAnsi="Times" w:cs="Arial"/>
          <w:bCs/>
          <w:sz w:val="24"/>
        </w:rPr>
        <w:t>how to run your program and a sample output screenshot</w:t>
      </w:r>
    </w:p>
    <w:p w14:paraId="652C994E" w14:textId="7B023CFE" w:rsidR="003E5EEA" w:rsidRPr="0034342B" w:rsidRDefault="003E5EEA" w:rsidP="003E5EEA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34342B">
        <w:rPr>
          <w:rFonts w:ascii="Times" w:hAnsi="Times" w:cs="Arial"/>
          <w:bCs/>
          <w:sz w:val="32"/>
          <w:szCs w:val="28"/>
        </w:rPr>
        <w:t>Challenges and Limitations</w:t>
      </w:r>
    </w:p>
    <w:p w14:paraId="3A2CE1F8" w14:textId="77777777" w:rsidR="00E97A6A" w:rsidRDefault="003E5EEA" w:rsidP="003E5EEA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encountered any challenges while implementing the code, </w:t>
      </w:r>
      <w:r w:rsidR="00E97A6A">
        <w:rPr>
          <w:rFonts w:ascii="Times" w:hAnsi="Times" w:cs="Arial"/>
          <w:bCs/>
          <w:sz w:val="24"/>
        </w:rPr>
        <w:t xml:space="preserve">discuss here </w:t>
      </w:r>
    </w:p>
    <w:p w14:paraId="33FE9ED7" w14:textId="03C39827" w:rsidR="00E97A6A" w:rsidRDefault="00E97A6A" w:rsidP="003E5EEA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If you think your program has any limitations (e.g., some part is not working properly), explain here with potential reasons.</w:t>
      </w:r>
    </w:p>
    <w:p w14:paraId="7C20292D" w14:textId="16E1A42B" w:rsidR="001B6A77" w:rsidRDefault="003E5EEA" w:rsidP="00E97A6A">
      <w:pPr>
        <w:rPr>
          <w:rFonts w:ascii="Times" w:hAnsi="Times" w:cs="Arial"/>
          <w:bCs/>
          <w:sz w:val="24"/>
        </w:rPr>
      </w:pPr>
      <w:r w:rsidRPr="00E97A6A">
        <w:rPr>
          <w:rFonts w:ascii="Times" w:hAnsi="Times" w:cs="Arial"/>
          <w:bCs/>
          <w:sz w:val="24"/>
        </w:rPr>
        <w:t xml:space="preserve"> </w:t>
      </w:r>
    </w:p>
    <w:p w14:paraId="389706F7" w14:textId="77777777" w:rsidR="0063528F" w:rsidRPr="001A2856" w:rsidRDefault="0063528F" w:rsidP="0063528F">
      <w:pPr>
        <w:pStyle w:val="ListParagraph"/>
        <w:numPr>
          <w:ilvl w:val="0"/>
          <w:numId w:val="12"/>
        </w:numPr>
        <w:rPr>
          <w:rFonts w:ascii="Times" w:hAnsi="Times" w:cs="Arial"/>
          <w:b/>
          <w:sz w:val="36"/>
          <w:szCs w:val="32"/>
        </w:rPr>
      </w:pPr>
      <w:r>
        <w:rPr>
          <w:rFonts w:ascii="Times" w:hAnsi="Times" w:cs="Arial"/>
          <w:b/>
          <w:sz w:val="36"/>
          <w:szCs w:val="32"/>
        </w:rPr>
        <w:t>Extended RISC-V CPU</w:t>
      </w:r>
      <w:r w:rsidRPr="001A2856">
        <w:rPr>
          <w:rFonts w:ascii="Times" w:hAnsi="Times" w:cs="Arial"/>
          <w:b/>
          <w:sz w:val="36"/>
          <w:szCs w:val="32"/>
        </w:rPr>
        <w:t xml:space="preserve"> </w:t>
      </w:r>
    </w:p>
    <w:p w14:paraId="14F2FDEF" w14:textId="77777777" w:rsidR="0063528F" w:rsidRPr="00B421C1" w:rsidRDefault="0063528F" w:rsidP="0063528F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>Overview</w:t>
      </w:r>
    </w:p>
    <w:p w14:paraId="4904893F" w14:textId="2C8D53E1" w:rsidR="0063528F" w:rsidRDefault="0063528F" w:rsidP="0063528F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Explain </w:t>
      </w:r>
      <w:r w:rsidR="00194DA3">
        <w:rPr>
          <w:rFonts w:ascii="Times" w:hAnsi="Times" w:cs="Arial"/>
          <w:bCs/>
          <w:sz w:val="24"/>
        </w:rPr>
        <w:t xml:space="preserve">how you extended the single-cycle CPU </w:t>
      </w:r>
      <w:r w:rsidR="00B75387">
        <w:rPr>
          <w:rFonts w:ascii="Times" w:hAnsi="Times" w:cs="Arial"/>
          <w:bCs/>
          <w:sz w:val="24"/>
        </w:rPr>
        <w:t>for the two</w:t>
      </w:r>
      <w:r w:rsidR="00194DA3">
        <w:rPr>
          <w:rFonts w:ascii="Times" w:hAnsi="Times" w:cs="Arial"/>
          <w:bCs/>
          <w:sz w:val="24"/>
        </w:rPr>
        <w:t xml:space="preserve"> instructions.</w:t>
      </w:r>
    </w:p>
    <w:p w14:paraId="4E122468" w14:textId="77777777" w:rsidR="0063528F" w:rsidRPr="00B421C1" w:rsidRDefault="0063528F" w:rsidP="0063528F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>Baseline Code Structure</w:t>
      </w:r>
    </w:p>
    <w:p w14:paraId="394F61BD" w14:textId="47869F27" w:rsidR="0063528F" w:rsidRPr="00B75387" w:rsidRDefault="0063528F" w:rsidP="00B75387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Explain the detailed code structure </w:t>
      </w:r>
      <w:r w:rsidR="00B75387">
        <w:rPr>
          <w:rFonts w:ascii="Times" w:hAnsi="Times" w:cs="Arial"/>
          <w:bCs/>
          <w:sz w:val="24"/>
        </w:rPr>
        <w:t>for JAL and JALR</w:t>
      </w:r>
      <w:r>
        <w:rPr>
          <w:rFonts w:ascii="Times" w:hAnsi="Times" w:cs="Arial"/>
          <w:bCs/>
          <w:sz w:val="24"/>
        </w:rPr>
        <w:t>.</w:t>
      </w:r>
    </w:p>
    <w:p w14:paraId="35655233" w14:textId="77777777" w:rsidR="0063528F" w:rsidRPr="005C5922" w:rsidRDefault="0063528F" w:rsidP="0063528F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Functions</w:t>
      </w:r>
    </w:p>
    <w:p w14:paraId="0B0F2D65" w14:textId="77777777" w:rsidR="0063528F" w:rsidRDefault="0063528F" w:rsidP="0063528F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Variables</w:t>
      </w:r>
    </w:p>
    <w:p w14:paraId="682C4C70" w14:textId="77777777" w:rsidR="0063528F" w:rsidRPr="00771D76" w:rsidRDefault="0063528F" w:rsidP="0063528F">
      <w:pPr>
        <w:pStyle w:val="ListParagraph"/>
        <w:numPr>
          <w:ilvl w:val="1"/>
          <w:numId w:val="15"/>
        </w:numPr>
        <w:rPr>
          <w:rFonts w:ascii="Times" w:hAnsi="Times" w:cs="Arial"/>
          <w:bCs/>
          <w:sz w:val="32"/>
          <w:szCs w:val="28"/>
        </w:rPr>
      </w:pPr>
      <w:r w:rsidRPr="00771D76">
        <w:rPr>
          <w:rFonts w:ascii="Times" w:hAnsi="Times" w:cs="Arial"/>
          <w:bCs/>
          <w:sz w:val="32"/>
          <w:szCs w:val="28"/>
        </w:rPr>
        <w:t>Execution Results</w:t>
      </w:r>
    </w:p>
    <w:p w14:paraId="067D589B" w14:textId="77777777" w:rsidR="0063528F" w:rsidRDefault="0063528F" w:rsidP="0063528F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Show how to run your program and a sample output screenshot</w:t>
      </w:r>
    </w:p>
    <w:p w14:paraId="16C541D3" w14:textId="77777777" w:rsidR="0063528F" w:rsidRPr="00771D76" w:rsidRDefault="0063528F" w:rsidP="0063528F">
      <w:pPr>
        <w:pStyle w:val="ListParagraph"/>
        <w:numPr>
          <w:ilvl w:val="1"/>
          <w:numId w:val="15"/>
        </w:numPr>
        <w:rPr>
          <w:rFonts w:ascii="Times" w:hAnsi="Times" w:cs="Arial"/>
          <w:bCs/>
          <w:sz w:val="32"/>
          <w:szCs w:val="28"/>
        </w:rPr>
      </w:pPr>
      <w:r w:rsidRPr="00771D76">
        <w:rPr>
          <w:rFonts w:ascii="Times" w:hAnsi="Times" w:cs="Arial"/>
          <w:bCs/>
          <w:sz w:val="32"/>
          <w:szCs w:val="28"/>
        </w:rPr>
        <w:t>Challenges and Limitations</w:t>
      </w:r>
    </w:p>
    <w:p w14:paraId="287AF2CD" w14:textId="77777777" w:rsidR="0063528F" w:rsidRDefault="0063528F" w:rsidP="0063528F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encountered any challenges while implementing the code, discuss here </w:t>
      </w:r>
    </w:p>
    <w:p w14:paraId="0FC17054" w14:textId="77777777" w:rsidR="0063528F" w:rsidRDefault="0063528F" w:rsidP="0063528F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If you think your program has any limitations (e.g., some part is not working properly), explain here with potential reasons.</w:t>
      </w:r>
    </w:p>
    <w:p w14:paraId="0AFEEF6E" w14:textId="77777777" w:rsidR="0063528F" w:rsidRPr="001F0D0A" w:rsidRDefault="0063528F" w:rsidP="0063528F">
      <w:pPr>
        <w:rPr>
          <w:rFonts w:ascii="Times" w:hAnsi="Times" w:cs="Times New Roman"/>
          <w:sz w:val="24"/>
        </w:rPr>
      </w:pPr>
    </w:p>
    <w:p w14:paraId="6D322A8B" w14:textId="77777777" w:rsidR="0063528F" w:rsidRPr="00E97A6A" w:rsidRDefault="0063528F" w:rsidP="00E97A6A">
      <w:pPr>
        <w:rPr>
          <w:rFonts w:ascii="Times" w:hAnsi="Times" w:cs="Arial"/>
          <w:bCs/>
          <w:sz w:val="24"/>
        </w:rPr>
      </w:pPr>
    </w:p>
    <w:p w14:paraId="1E3E44A4" w14:textId="09D47BDC" w:rsidR="007C0E2D" w:rsidRPr="001A2856" w:rsidRDefault="0063528F" w:rsidP="007C0E2D">
      <w:pPr>
        <w:pStyle w:val="ListParagraph"/>
        <w:numPr>
          <w:ilvl w:val="0"/>
          <w:numId w:val="12"/>
        </w:numPr>
        <w:rPr>
          <w:rFonts w:ascii="Times" w:hAnsi="Times" w:cs="Arial"/>
          <w:b/>
          <w:sz w:val="36"/>
          <w:szCs w:val="32"/>
        </w:rPr>
      </w:pPr>
      <w:r>
        <w:rPr>
          <w:rFonts w:ascii="Times" w:hAnsi="Times" w:cs="Arial"/>
          <w:b/>
          <w:sz w:val="36"/>
          <w:szCs w:val="32"/>
        </w:rPr>
        <w:lastRenderedPageBreak/>
        <w:t>Pipelined</w:t>
      </w:r>
      <w:r w:rsidR="00546CDE">
        <w:rPr>
          <w:rFonts w:ascii="Times" w:hAnsi="Times" w:cs="Arial"/>
          <w:b/>
          <w:sz w:val="36"/>
          <w:szCs w:val="32"/>
        </w:rPr>
        <w:t xml:space="preserve"> RISC-V CPU</w:t>
      </w:r>
      <w:r w:rsidR="007C0E2D" w:rsidRPr="001A2856">
        <w:rPr>
          <w:rFonts w:ascii="Times" w:hAnsi="Times" w:cs="Arial"/>
          <w:b/>
          <w:sz w:val="36"/>
          <w:szCs w:val="32"/>
        </w:rPr>
        <w:t xml:space="preserve"> </w:t>
      </w:r>
      <w:r>
        <w:rPr>
          <w:rFonts w:ascii="Times" w:hAnsi="Times" w:cs="Arial"/>
          <w:b/>
          <w:sz w:val="36"/>
          <w:szCs w:val="32"/>
        </w:rPr>
        <w:t>(optional</w:t>
      </w:r>
      <w:r w:rsidR="00194DA3">
        <w:rPr>
          <w:rFonts w:ascii="Times" w:hAnsi="Times" w:cs="Arial"/>
          <w:b/>
          <w:sz w:val="36"/>
          <w:szCs w:val="32"/>
        </w:rPr>
        <w:t xml:space="preserve"> – only for extra credit)</w:t>
      </w:r>
    </w:p>
    <w:p w14:paraId="423FC913" w14:textId="77777777" w:rsidR="0021088B" w:rsidRPr="00B421C1" w:rsidRDefault="0021088B" w:rsidP="0021088B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>Overview</w:t>
      </w:r>
    </w:p>
    <w:p w14:paraId="2411C215" w14:textId="7D810C0E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xplain the overall structure of your pipelined CPU program</w:t>
      </w:r>
    </w:p>
    <w:p w14:paraId="584F73D9" w14:textId="6B95BD69" w:rsidR="0021088B" w:rsidRPr="00B421C1" w:rsidRDefault="009D6C08" w:rsidP="0021088B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B421C1">
        <w:rPr>
          <w:rFonts w:ascii="Times" w:hAnsi="Times" w:cs="Arial"/>
          <w:bCs/>
          <w:sz w:val="32"/>
          <w:szCs w:val="28"/>
        </w:rPr>
        <w:t xml:space="preserve">Baseline </w:t>
      </w:r>
      <w:r w:rsidR="0021088B" w:rsidRPr="00B421C1">
        <w:rPr>
          <w:rFonts w:ascii="Times" w:hAnsi="Times" w:cs="Arial"/>
          <w:bCs/>
          <w:sz w:val="32"/>
          <w:szCs w:val="28"/>
        </w:rPr>
        <w:t>Code Structure</w:t>
      </w:r>
    </w:p>
    <w:p w14:paraId="530022D4" w14:textId="457D2B1F" w:rsidR="00570959" w:rsidRPr="00570959" w:rsidRDefault="0021088B" w:rsidP="00570959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xplain the detailed code structure that shows the functions and variables with how you implemented and how those are interacting with the other functions or variables.</w:t>
      </w:r>
    </w:p>
    <w:p w14:paraId="53E6A977" w14:textId="4E4EC716" w:rsidR="00570959" w:rsidRPr="005C5922" w:rsidRDefault="00570959" w:rsidP="005C5922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Especially in pipelined CPU, explain how you handled NOPs and Flushes (e.g., implementing dependency checking logic and so on)</w:t>
      </w:r>
    </w:p>
    <w:p w14:paraId="329710C8" w14:textId="7E6E971C" w:rsidR="00B421C1" w:rsidRPr="005C5922" w:rsidRDefault="00B421C1" w:rsidP="00B421C1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Functions</w:t>
      </w:r>
    </w:p>
    <w:p w14:paraId="0666C537" w14:textId="77777777" w:rsidR="00C66E5F" w:rsidRDefault="00B421C1" w:rsidP="009D6C08">
      <w:pPr>
        <w:pStyle w:val="ListParagraph"/>
        <w:numPr>
          <w:ilvl w:val="2"/>
          <w:numId w:val="12"/>
        </w:numPr>
        <w:rPr>
          <w:rFonts w:ascii="Times" w:hAnsi="Times" w:cs="Arial"/>
          <w:bCs/>
          <w:sz w:val="28"/>
          <w:szCs w:val="24"/>
        </w:rPr>
      </w:pPr>
      <w:r w:rsidRPr="005C5922">
        <w:rPr>
          <w:rFonts w:ascii="Times" w:hAnsi="Times" w:cs="Arial"/>
          <w:bCs/>
          <w:sz w:val="28"/>
          <w:szCs w:val="24"/>
        </w:rPr>
        <w:t>Variables</w:t>
      </w:r>
    </w:p>
    <w:p w14:paraId="03F510A8" w14:textId="36F4D224" w:rsidR="009D6C08" w:rsidRPr="00C66E5F" w:rsidRDefault="00C66E5F" w:rsidP="00C66E5F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6"/>
          <w:szCs w:val="32"/>
        </w:rPr>
      </w:pPr>
      <w:r w:rsidRPr="00C66E5F">
        <w:rPr>
          <w:rFonts w:ascii="Times" w:hAnsi="Times" w:cs="Arial"/>
          <w:bCs/>
          <w:sz w:val="36"/>
          <w:szCs w:val="32"/>
        </w:rPr>
        <w:t xml:space="preserve"> </w:t>
      </w:r>
      <w:r w:rsidR="009D6C08" w:rsidRPr="00C66E5F">
        <w:rPr>
          <w:rFonts w:ascii="Times" w:hAnsi="Times" w:cs="Arial"/>
          <w:bCs/>
          <w:sz w:val="32"/>
          <w:szCs w:val="28"/>
        </w:rPr>
        <w:t>Optimizations</w:t>
      </w:r>
    </w:p>
    <w:p w14:paraId="3297A3A8" w14:textId="16FE97C1" w:rsidR="00723A5B" w:rsidRPr="009D6C08" w:rsidRDefault="00723A5B" w:rsidP="009D6C08">
      <w:pPr>
        <w:ind w:firstLine="360"/>
        <w:rPr>
          <w:rFonts w:ascii="Times" w:hAnsi="Times" w:cs="Arial"/>
          <w:bCs/>
          <w:sz w:val="24"/>
        </w:rPr>
      </w:pPr>
      <w:r w:rsidRPr="009D6C08">
        <w:rPr>
          <w:rFonts w:ascii="Times" w:hAnsi="Times" w:cs="Arial"/>
          <w:bCs/>
          <w:sz w:val="24"/>
        </w:rPr>
        <w:t xml:space="preserve">// </w:t>
      </w:r>
      <w:r w:rsidR="009D6C08">
        <w:rPr>
          <w:rFonts w:ascii="Times" w:hAnsi="Times" w:cs="Arial"/>
          <w:bCs/>
          <w:sz w:val="24"/>
        </w:rPr>
        <w:t>I</w:t>
      </w:r>
      <w:r w:rsidRPr="009D6C08">
        <w:rPr>
          <w:rFonts w:ascii="Times" w:hAnsi="Times" w:cs="Arial"/>
          <w:bCs/>
          <w:sz w:val="24"/>
        </w:rPr>
        <w:t>f you implemented data forwarding, explain how you implemented</w:t>
      </w:r>
      <w:r w:rsidR="009D6C08">
        <w:rPr>
          <w:rFonts w:ascii="Times" w:hAnsi="Times" w:cs="Arial"/>
          <w:bCs/>
          <w:sz w:val="24"/>
        </w:rPr>
        <w:t xml:space="preserve"> here. If otherwise, don’t need to add this section.</w:t>
      </w:r>
      <w:r w:rsidRPr="009D6C08">
        <w:rPr>
          <w:rFonts w:ascii="Times" w:hAnsi="Times" w:cs="Arial"/>
          <w:bCs/>
          <w:sz w:val="24"/>
        </w:rPr>
        <w:t xml:space="preserve"> </w:t>
      </w:r>
    </w:p>
    <w:p w14:paraId="4E4DCED9" w14:textId="08C01C37" w:rsidR="0090531E" w:rsidRPr="0090531E" w:rsidRDefault="0021088B" w:rsidP="0090531E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90531E">
        <w:rPr>
          <w:rFonts w:ascii="Times" w:hAnsi="Times" w:cs="Arial"/>
          <w:bCs/>
          <w:sz w:val="32"/>
          <w:szCs w:val="28"/>
        </w:rPr>
        <w:t>Execution Results</w:t>
      </w:r>
    </w:p>
    <w:p w14:paraId="6D2CDBE2" w14:textId="4C0F9353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Show how to run your program and </w:t>
      </w:r>
      <w:r w:rsidR="003E3EF4">
        <w:rPr>
          <w:rFonts w:ascii="Times" w:hAnsi="Times" w:cs="Arial"/>
          <w:bCs/>
          <w:sz w:val="24"/>
        </w:rPr>
        <w:t xml:space="preserve">a </w:t>
      </w:r>
      <w:r>
        <w:rPr>
          <w:rFonts w:ascii="Times" w:hAnsi="Times" w:cs="Arial"/>
          <w:bCs/>
          <w:sz w:val="24"/>
        </w:rPr>
        <w:t>sample output screenshot</w:t>
      </w:r>
    </w:p>
    <w:p w14:paraId="0C93A947" w14:textId="4FE9DCDC" w:rsidR="003E3EF4" w:rsidRDefault="003E3EF4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implemented data forwarding, please add one more sample output with data forwarding that may have </w:t>
      </w:r>
      <w:r w:rsidR="0026278C">
        <w:rPr>
          <w:rFonts w:ascii="Times" w:hAnsi="Times" w:cs="Arial"/>
          <w:bCs/>
          <w:sz w:val="24"/>
        </w:rPr>
        <w:t xml:space="preserve">fewer cycles. </w:t>
      </w:r>
    </w:p>
    <w:p w14:paraId="6CFC68BC" w14:textId="4480AA11" w:rsidR="0021088B" w:rsidRPr="0090531E" w:rsidRDefault="0021088B" w:rsidP="0090531E">
      <w:pPr>
        <w:pStyle w:val="ListParagraph"/>
        <w:numPr>
          <w:ilvl w:val="1"/>
          <w:numId w:val="12"/>
        </w:numPr>
        <w:rPr>
          <w:rFonts w:ascii="Times" w:hAnsi="Times" w:cs="Arial"/>
          <w:bCs/>
          <w:sz w:val="32"/>
          <w:szCs w:val="28"/>
        </w:rPr>
      </w:pPr>
      <w:r w:rsidRPr="0090531E">
        <w:rPr>
          <w:rFonts w:ascii="Times" w:hAnsi="Times" w:cs="Arial"/>
          <w:bCs/>
          <w:sz w:val="32"/>
          <w:szCs w:val="28"/>
        </w:rPr>
        <w:t>Challenges and Limitations</w:t>
      </w:r>
    </w:p>
    <w:p w14:paraId="2A4AD9FA" w14:textId="77777777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 xml:space="preserve">// If you encountered any challenges while implementing the code, discuss here </w:t>
      </w:r>
    </w:p>
    <w:p w14:paraId="14991208" w14:textId="77777777" w:rsidR="0021088B" w:rsidRDefault="0021088B" w:rsidP="0021088B">
      <w:pPr>
        <w:pStyle w:val="ListParagraph"/>
        <w:ind w:left="360"/>
        <w:rPr>
          <w:rFonts w:ascii="Times" w:hAnsi="Times" w:cs="Arial"/>
          <w:bCs/>
          <w:sz w:val="24"/>
        </w:rPr>
      </w:pPr>
      <w:r>
        <w:rPr>
          <w:rFonts w:ascii="Times" w:hAnsi="Times" w:cs="Arial"/>
          <w:bCs/>
          <w:sz w:val="24"/>
        </w:rPr>
        <w:t>// If you think your program has any limitations (e.g., some part is not working properly), explain here with potential reasons.</w:t>
      </w:r>
    </w:p>
    <w:p w14:paraId="6A46ABDC" w14:textId="41132C9C" w:rsidR="00257FDC" w:rsidRPr="001F0D0A" w:rsidRDefault="00257FDC" w:rsidP="00DD5F06">
      <w:pPr>
        <w:rPr>
          <w:rFonts w:ascii="Times" w:hAnsi="Times" w:cs="Times New Roman"/>
          <w:sz w:val="24"/>
        </w:rPr>
      </w:pPr>
    </w:p>
    <w:sectPr w:rsidR="00257FDC" w:rsidRPr="001F0D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E782C"/>
    <w:multiLevelType w:val="hybridMultilevel"/>
    <w:tmpl w:val="3D3EE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705CE8"/>
    <w:multiLevelType w:val="multilevel"/>
    <w:tmpl w:val="E4D68FE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250555E"/>
    <w:multiLevelType w:val="hybridMultilevel"/>
    <w:tmpl w:val="8B12D0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168BC"/>
    <w:multiLevelType w:val="hybridMultilevel"/>
    <w:tmpl w:val="639CD216"/>
    <w:lvl w:ilvl="0" w:tplc="0EB464F4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53284"/>
    <w:multiLevelType w:val="hybridMultilevel"/>
    <w:tmpl w:val="54BE6A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07990"/>
    <w:multiLevelType w:val="hybridMultilevel"/>
    <w:tmpl w:val="A258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4942DDA"/>
    <w:multiLevelType w:val="hybridMultilevel"/>
    <w:tmpl w:val="B32C4FA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9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6F7241"/>
    <w:multiLevelType w:val="hybridMultilevel"/>
    <w:tmpl w:val="141CD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B873382"/>
    <w:multiLevelType w:val="hybridMultilevel"/>
    <w:tmpl w:val="4A646E3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057ED2"/>
    <w:multiLevelType w:val="hybridMultilevel"/>
    <w:tmpl w:val="DB96A6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A2A1BFA"/>
    <w:multiLevelType w:val="multilevel"/>
    <w:tmpl w:val="A5649DA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6AC97F3E"/>
    <w:multiLevelType w:val="hybridMultilevel"/>
    <w:tmpl w:val="D8C8F6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F19E052E">
      <w:numFmt w:val="bullet"/>
      <w:lvlText w:val="-"/>
      <w:lvlJc w:val="left"/>
      <w:pPr>
        <w:ind w:left="1440" w:hanging="360"/>
      </w:pPr>
      <w:rPr>
        <w:rFonts w:ascii="Times" w:eastAsiaTheme="minorEastAsia" w:hAnsi="Times" w:cs="Times"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7C4EB6"/>
    <w:multiLevelType w:val="hybridMultilevel"/>
    <w:tmpl w:val="160AC9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7C11FF"/>
    <w:multiLevelType w:val="hybridMultilevel"/>
    <w:tmpl w:val="15A81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E833A14"/>
    <w:multiLevelType w:val="hybridMultilevel"/>
    <w:tmpl w:val="F3F6A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5856981">
    <w:abstractNumId w:val="8"/>
  </w:num>
  <w:num w:numId="2" w16cid:durableId="729033481">
    <w:abstractNumId w:val="9"/>
  </w:num>
  <w:num w:numId="3" w16cid:durableId="1597252974">
    <w:abstractNumId w:val="5"/>
  </w:num>
  <w:num w:numId="4" w16cid:durableId="883755898">
    <w:abstractNumId w:val="13"/>
  </w:num>
  <w:num w:numId="5" w16cid:durableId="939528997">
    <w:abstractNumId w:val="11"/>
  </w:num>
  <w:num w:numId="6" w16cid:durableId="1106510362">
    <w:abstractNumId w:val="6"/>
  </w:num>
  <w:num w:numId="7" w16cid:durableId="1391728388">
    <w:abstractNumId w:val="14"/>
  </w:num>
  <w:num w:numId="8" w16cid:durableId="688801893">
    <w:abstractNumId w:val="0"/>
  </w:num>
  <w:num w:numId="9" w16cid:durableId="1816533297">
    <w:abstractNumId w:val="12"/>
  </w:num>
  <w:num w:numId="10" w16cid:durableId="81144440">
    <w:abstractNumId w:val="4"/>
  </w:num>
  <w:num w:numId="11" w16cid:durableId="1049498374">
    <w:abstractNumId w:val="7"/>
  </w:num>
  <w:num w:numId="12" w16cid:durableId="87313607">
    <w:abstractNumId w:val="10"/>
  </w:num>
  <w:num w:numId="13" w16cid:durableId="2001619717">
    <w:abstractNumId w:val="3"/>
  </w:num>
  <w:num w:numId="14" w16cid:durableId="1739204645">
    <w:abstractNumId w:val="2"/>
  </w:num>
  <w:num w:numId="15" w16cid:durableId="10356981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2tDQ0Mzc0t7QwMDNX0lEKTi0uzszPAykwrgUAfzr8siwAAAA="/>
  </w:docVars>
  <w:rsids>
    <w:rsidRoot w:val="006A24EB"/>
    <w:rsid w:val="00000CA5"/>
    <w:rsid w:val="0000341C"/>
    <w:rsid w:val="00003E11"/>
    <w:rsid w:val="00010597"/>
    <w:rsid w:val="0001169E"/>
    <w:rsid w:val="00011788"/>
    <w:rsid w:val="0001504A"/>
    <w:rsid w:val="0002015E"/>
    <w:rsid w:val="00025052"/>
    <w:rsid w:val="00025269"/>
    <w:rsid w:val="000252AE"/>
    <w:rsid w:val="00027D4F"/>
    <w:rsid w:val="00027EA2"/>
    <w:rsid w:val="000340E1"/>
    <w:rsid w:val="00040E14"/>
    <w:rsid w:val="0004125B"/>
    <w:rsid w:val="00042AF6"/>
    <w:rsid w:val="00044474"/>
    <w:rsid w:val="00051CBF"/>
    <w:rsid w:val="00051D23"/>
    <w:rsid w:val="0005386D"/>
    <w:rsid w:val="00055977"/>
    <w:rsid w:val="00055AB7"/>
    <w:rsid w:val="00065003"/>
    <w:rsid w:val="0006505C"/>
    <w:rsid w:val="00065FC0"/>
    <w:rsid w:val="00072F4A"/>
    <w:rsid w:val="0007477A"/>
    <w:rsid w:val="00074D07"/>
    <w:rsid w:val="0007646A"/>
    <w:rsid w:val="000779E3"/>
    <w:rsid w:val="00090409"/>
    <w:rsid w:val="000966E4"/>
    <w:rsid w:val="0009734B"/>
    <w:rsid w:val="000A24FF"/>
    <w:rsid w:val="000A2D9E"/>
    <w:rsid w:val="000A4779"/>
    <w:rsid w:val="000A57F6"/>
    <w:rsid w:val="000A7983"/>
    <w:rsid w:val="000B09BA"/>
    <w:rsid w:val="000B0B92"/>
    <w:rsid w:val="000B1DEB"/>
    <w:rsid w:val="000B1F0C"/>
    <w:rsid w:val="000B28E2"/>
    <w:rsid w:val="000B447B"/>
    <w:rsid w:val="000B49FF"/>
    <w:rsid w:val="000B5F50"/>
    <w:rsid w:val="000C611C"/>
    <w:rsid w:val="000C6836"/>
    <w:rsid w:val="000C7639"/>
    <w:rsid w:val="000D0B98"/>
    <w:rsid w:val="000D41E4"/>
    <w:rsid w:val="000D5754"/>
    <w:rsid w:val="000E18C2"/>
    <w:rsid w:val="000E21F1"/>
    <w:rsid w:val="000E2F78"/>
    <w:rsid w:val="000E2FCE"/>
    <w:rsid w:val="000E75EF"/>
    <w:rsid w:val="000F31DF"/>
    <w:rsid w:val="0010017D"/>
    <w:rsid w:val="001011FF"/>
    <w:rsid w:val="00111250"/>
    <w:rsid w:val="0013212F"/>
    <w:rsid w:val="00134536"/>
    <w:rsid w:val="001351CA"/>
    <w:rsid w:val="001362FD"/>
    <w:rsid w:val="00137AF3"/>
    <w:rsid w:val="001411B3"/>
    <w:rsid w:val="0014784D"/>
    <w:rsid w:val="00156295"/>
    <w:rsid w:val="001574FE"/>
    <w:rsid w:val="0016101B"/>
    <w:rsid w:val="00162C9B"/>
    <w:rsid w:val="00163732"/>
    <w:rsid w:val="001639F0"/>
    <w:rsid w:val="00165460"/>
    <w:rsid w:val="00166AF6"/>
    <w:rsid w:val="00172316"/>
    <w:rsid w:val="001735AD"/>
    <w:rsid w:val="0018106B"/>
    <w:rsid w:val="00181411"/>
    <w:rsid w:val="00182308"/>
    <w:rsid w:val="00183351"/>
    <w:rsid w:val="001849C9"/>
    <w:rsid w:val="00186078"/>
    <w:rsid w:val="00187B88"/>
    <w:rsid w:val="00194324"/>
    <w:rsid w:val="00194DA3"/>
    <w:rsid w:val="001A2856"/>
    <w:rsid w:val="001A442F"/>
    <w:rsid w:val="001A65AB"/>
    <w:rsid w:val="001B0EB3"/>
    <w:rsid w:val="001B26D1"/>
    <w:rsid w:val="001B3610"/>
    <w:rsid w:val="001B69FE"/>
    <w:rsid w:val="001B6A77"/>
    <w:rsid w:val="001B6F60"/>
    <w:rsid w:val="001C154E"/>
    <w:rsid w:val="001C2A6F"/>
    <w:rsid w:val="001C3486"/>
    <w:rsid w:val="001C4BCB"/>
    <w:rsid w:val="001C69B0"/>
    <w:rsid w:val="001D214B"/>
    <w:rsid w:val="001D4839"/>
    <w:rsid w:val="001E0C3C"/>
    <w:rsid w:val="001E14D2"/>
    <w:rsid w:val="001E2B2E"/>
    <w:rsid w:val="001E6014"/>
    <w:rsid w:val="001E70D2"/>
    <w:rsid w:val="001E751A"/>
    <w:rsid w:val="001E798A"/>
    <w:rsid w:val="001F0D0A"/>
    <w:rsid w:val="001F1746"/>
    <w:rsid w:val="001F336F"/>
    <w:rsid w:val="001F3964"/>
    <w:rsid w:val="001F43A1"/>
    <w:rsid w:val="0020111A"/>
    <w:rsid w:val="00203B2B"/>
    <w:rsid w:val="00203CBD"/>
    <w:rsid w:val="00204818"/>
    <w:rsid w:val="002056FF"/>
    <w:rsid w:val="002064AF"/>
    <w:rsid w:val="002067A3"/>
    <w:rsid w:val="0021088B"/>
    <w:rsid w:val="00212A33"/>
    <w:rsid w:val="00215246"/>
    <w:rsid w:val="0022009E"/>
    <w:rsid w:val="002217FD"/>
    <w:rsid w:val="00231C0C"/>
    <w:rsid w:val="0023395A"/>
    <w:rsid w:val="00235499"/>
    <w:rsid w:val="0024010F"/>
    <w:rsid w:val="00242F8A"/>
    <w:rsid w:val="0024359D"/>
    <w:rsid w:val="00243768"/>
    <w:rsid w:val="002555B3"/>
    <w:rsid w:val="00256C0F"/>
    <w:rsid w:val="002571A1"/>
    <w:rsid w:val="00257686"/>
    <w:rsid w:val="00257FDC"/>
    <w:rsid w:val="002611E0"/>
    <w:rsid w:val="00262159"/>
    <w:rsid w:val="0026278C"/>
    <w:rsid w:val="002654FD"/>
    <w:rsid w:val="0027680A"/>
    <w:rsid w:val="00277667"/>
    <w:rsid w:val="00281CEB"/>
    <w:rsid w:val="00281FD2"/>
    <w:rsid w:val="00292B6B"/>
    <w:rsid w:val="002B1164"/>
    <w:rsid w:val="002B6420"/>
    <w:rsid w:val="002B65D8"/>
    <w:rsid w:val="002C1939"/>
    <w:rsid w:val="002C715F"/>
    <w:rsid w:val="002D7BC2"/>
    <w:rsid w:val="002E188A"/>
    <w:rsid w:val="002E324C"/>
    <w:rsid w:val="002E404D"/>
    <w:rsid w:val="002E4682"/>
    <w:rsid w:val="002E4E58"/>
    <w:rsid w:val="002F04EE"/>
    <w:rsid w:val="002F0799"/>
    <w:rsid w:val="002F6E37"/>
    <w:rsid w:val="002F7E6A"/>
    <w:rsid w:val="003055B6"/>
    <w:rsid w:val="00313F14"/>
    <w:rsid w:val="0031701B"/>
    <w:rsid w:val="00322B15"/>
    <w:rsid w:val="00325632"/>
    <w:rsid w:val="003261C9"/>
    <w:rsid w:val="00326E67"/>
    <w:rsid w:val="0033464C"/>
    <w:rsid w:val="00334F1F"/>
    <w:rsid w:val="00337270"/>
    <w:rsid w:val="0033795E"/>
    <w:rsid w:val="003420A4"/>
    <w:rsid w:val="003424EF"/>
    <w:rsid w:val="00342A74"/>
    <w:rsid w:val="0034342B"/>
    <w:rsid w:val="00344FBF"/>
    <w:rsid w:val="00346CD5"/>
    <w:rsid w:val="00353FB1"/>
    <w:rsid w:val="0035602A"/>
    <w:rsid w:val="00356D8B"/>
    <w:rsid w:val="00357064"/>
    <w:rsid w:val="00360F84"/>
    <w:rsid w:val="00361F0C"/>
    <w:rsid w:val="003620C9"/>
    <w:rsid w:val="00362B85"/>
    <w:rsid w:val="003641FB"/>
    <w:rsid w:val="00364731"/>
    <w:rsid w:val="00366717"/>
    <w:rsid w:val="00370856"/>
    <w:rsid w:val="00371E80"/>
    <w:rsid w:val="00371F3C"/>
    <w:rsid w:val="003762BA"/>
    <w:rsid w:val="00377D31"/>
    <w:rsid w:val="00377FAB"/>
    <w:rsid w:val="00380D0D"/>
    <w:rsid w:val="003830E2"/>
    <w:rsid w:val="00383B46"/>
    <w:rsid w:val="00386EAF"/>
    <w:rsid w:val="00393F57"/>
    <w:rsid w:val="00394D3E"/>
    <w:rsid w:val="003957C2"/>
    <w:rsid w:val="003972DE"/>
    <w:rsid w:val="003A1353"/>
    <w:rsid w:val="003A587D"/>
    <w:rsid w:val="003A5951"/>
    <w:rsid w:val="003A5B34"/>
    <w:rsid w:val="003B0C3A"/>
    <w:rsid w:val="003B0E78"/>
    <w:rsid w:val="003C0118"/>
    <w:rsid w:val="003C1591"/>
    <w:rsid w:val="003C46E6"/>
    <w:rsid w:val="003C6CED"/>
    <w:rsid w:val="003C7D0E"/>
    <w:rsid w:val="003D6CD4"/>
    <w:rsid w:val="003E3787"/>
    <w:rsid w:val="003E37C8"/>
    <w:rsid w:val="003E3EF4"/>
    <w:rsid w:val="003E43C0"/>
    <w:rsid w:val="003E4D25"/>
    <w:rsid w:val="003E5EEA"/>
    <w:rsid w:val="003E75EB"/>
    <w:rsid w:val="003E7D67"/>
    <w:rsid w:val="003E7E71"/>
    <w:rsid w:val="003F42E8"/>
    <w:rsid w:val="003F5BB6"/>
    <w:rsid w:val="00401860"/>
    <w:rsid w:val="00411017"/>
    <w:rsid w:val="0041141C"/>
    <w:rsid w:val="00416475"/>
    <w:rsid w:val="0041666C"/>
    <w:rsid w:val="00416A9B"/>
    <w:rsid w:val="004225BA"/>
    <w:rsid w:val="004230FD"/>
    <w:rsid w:val="00424731"/>
    <w:rsid w:val="0042682B"/>
    <w:rsid w:val="004269C5"/>
    <w:rsid w:val="00426E41"/>
    <w:rsid w:val="00432995"/>
    <w:rsid w:val="00433BAD"/>
    <w:rsid w:val="00442074"/>
    <w:rsid w:val="004451D1"/>
    <w:rsid w:val="004472AD"/>
    <w:rsid w:val="004502BE"/>
    <w:rsid w:val="00451168"/>
    <w:rsid w:val="004613E9"/>
    <w:rsid w:val="004627FD"/>
    <w:rsid w:val="00463D93"/>
    <w:rsid w:val="00465DC8"/>
    <w:rsid w:val="0046627C"/>
    <w:rsid w:val="00470E71"/>
    <w:rsid w:val="004745D4"/>
    <w:rsid w:val="00474D20"/>
    <w:rsid w:val="004765AB"/>
    <w:rsid w:val="004779FC"/>
    <w:rsid w:val="00481825"/>
    <w:rsid w:val="0048210E"/>
    <w:rsid w:val="00483B49"/>
    <w:rsid w:val="00484BE8"/>
    <w:rsid w:val="004865E8"/>
    <w:rsid w:val="00486C24"/>
    <w:rsid w:val="0048756A"/>
    <w:rsid w:val="00490793"/>
    <w:rsid w:val="00490AF4"/>
    <w:rsid w:val="00490BC9"/>
    <w:rsid w:val="0049105D"/>
    <w:rsid w:val="00491CA3"/>
    <w:rsid w:val="00495D6F"/>
    <w:rsid w:val="004A0462"/>
    <w:rsid w:val="004A2E96"/>
    <w:rsid w:val="004A7F72"/>
    <w:rsid w:val="004B575A"/>
    <w:rsid w:val="004B7ACB"/>
    <w:rsid w:val="004C0448"/>
    <w:rsid w:val="004C0ADC"/>
    <w:rsid w:val="004C1897"/>
    <w:rsid w:val="004C2F65"/>
    <w:rsid w:val="004C4C15"/>
    <w:rsid w:val="004C555C"/>
    <w:rsid w:val="004C612E"/>
    <w:rsid w:val="004C7233"/>
    <w:rsid w:val="004D0AF7"/>
    <w:rsid w:val="004D4F88"/>
    <w:rsid w:val="004D5732"/>
    <w:rsid w:val="004E098C"/>
    <w:rsid w:val="004E17F0"/>
    <w:rsid w:val="004E22A7"/>
    <w:rsid w:val="004E2950"/>
    <w:rsid w:val="004E2FF7"/>
    <w:rsid w:val="004F0792"/>
    <w:rsid w:val="004F2686"/>
    <w:rsid w:val="004F31AE"/>
    <w:rsid w:val="004F383C"/>
    <w:rsid w:val="004F3EC7"/>
    <w:rsid w:val="00500BE1"/>
    <w:rsid w:val="00501344"/>
    <w:rsid w:val="00501BA2"/>
    <w:rsid w:val="005023BB"/>
    <w:rsid w:val="00502443"/>
    <w:rsid w:val="00507111"/>
    <w:rsid w:val="00510F63"/>
    <w:rsid w:val="0051483F"/>
    <w:rsid w:val="005158FC"/>
    <w:rsid w:val="005169BC"/>
    <w:rsid w:val="0052028E"/>
    <w:rsid w:val="00521112"/>
    <w:rsid w:val="00523773"/>
    <w:rsid w:val="00524847"/>
    <w:rsid w:val="00525752"/>
    <w:rsid w:val="00530FF5"/>
    <w:rsid w:val="00531636"/>
    <w:rsid w:val="00532272"/>
    <w:rsid w:val="00533503"/>
    <w:rsid w:val="00533E06"/>
    <w:rsid w:val="00543806"/>
    <w:rsid w:val="0054433F"/>
    <w:rsid w:val="00544F9D"/>
    <w:rsid w:val="00546CDE"/>
    <w:rsid w:val="00546EE2"/>
    <w:rsid w:val="00547912"/>
    <w:rsid w:val="00550451"/>
    <w:rsid w:val="00557EFB"/>
    <w:rsid w:val="005621BE"/>
    <w:rsid w:val="00564553"/>
    <w:rsid w:val="00566418"/>
    <w:rsid w:val="00570959"/>
    <w:rsid w:val="00572314"/>
    <w:rsid w:val="00575D4C"/>
    <w:rsid w:val="005768D6"/>
    <w:rsid w:val="00587567"/>
    <w:rsid w:val="00590B20"/>
    <w:rsid w:val="00592C4A"/>
    <w:rsid w:val="0059301D"/>
    <w:rsid w:val="005A02FF"/>
    <w:rsid w:val="005A2616"/>
    <w:rsid w:val="005A2731"/>
    <w:rsid w:val="005A305C"/>
    <w:rsid w:val="005A482C"/>
    <w:rsid w:val="005A65FF"/>
    <w:rsid w:val="005B0ACA"/>
    <w:rsid w:val="005B180F"/>
    <w:rsid w:val="005C36DF"/>
    <w:rsid w:val="005C4E46"/>
    <w:rsid w:val="005C5922"/>
    <w:rsid w:val="005D00A5"/>
    <w:rsid w:val="005D2D1B"/>
    <w:rsid w:val="005D49EE"/>
    <w:rsid w:val="005E2BA1"/>
    <w:rsid w:val="005F6C15"/>
    <w:rsid w:val="005F7A16"/>
    <w:rsid w:val="00602E88"/>
    <w:rsid w:val="00606F85"/>
    <w:rsid w:val="006072D4"/>
    <w:rsid w:val="00607404"/>
    <w:rsid w:val="00607A04"/>
    <w:rsid w:val="00613668"/>
    <w:rsid w:val="00614AEE"/>
    <w:rsid w:val="0061535E"/>
    <w:rsid w:val="00617BAB"/>
    <w:rsid w:val="00622268"/>
    <w:rsid w:val="00626826"/>
    <w:rsid w:val="0062733E"/>
    <w:rsid w:val="00632B42"/>
    <w:rsid w:val="006339E6"/>
    <w:rsid w:val="00634E50"/>
    <w:rsid w:val="00635167"/>
    <w:rsid w:val="0063528F"/>
    <w:rsid w:val="00645318"/>
    <w:rsid w:val="0065137E"/>
    <w:rsid w:val="0065181A"/>
    <w:rsid w:val="0065187C"/>
    <w:rsid w:val="006527D7"/>
    <w:rsid w:val="00660952"/>
    <w:rsid w:val="006611F4"/>
    <w:rsid w:val="00666BC1"/>
    <w:rsid w:val="00674CA3"/>
    <w:rsid w:val="00675F78"/>
    <w:rsid w:val="006766C3"/>
    <w:rsid w:val="00676FC3"/>
    <w:rsid w:val="00677B83"/>
    <w:rsid w:val="00680C47"/>
    <w:rsid w:val="006810E1"/>
    <w:rsid w:val="00683A9F"/>
    <w:rsid w:val="006840D5"/>
    <w:rsid w:val="00684633"/>
    <w:rsid w:val="00687528"/>
    <w:rsid w:val="00690B9F"/>
    <w:rsid w:val="00691B6A"/>
    <w:rsid w:val="00693AE5"/>
    <w:rsid w:val="006951D9"/>
    <w:rsid w:val="006A094A"/>
    <w:rsid w:val="006A24EB"/>
    <w:rsid w:val="006A33DF"/>
    <w:rsid w:val="006A3B53"/>
    <w:rsid w:val="006A485D"/>
    <w:rsid w:val="006A58CC"/>
    <w:rsid w:val="006B30C2"/>
    <w:rsid w:val="006C096A"/>
    <w:rsid w:val="006C1456"/>
    <w:rsid w:val="006C4E11"/>
    <w:rsid w:val="006C57FC"/>
    <w:rsid w:val="006C7DD2"/>
    <w:rsid w:val="006D01A4"/>
    <w:rsid w:val="006D1148"/>
    <w:rsid w:val="006D2260"/>
    <w:rsid w:val="006D343C"/>
    <w:rsid w:val="006D3AC0"/>
    <w:rsid w:val="006D6F9A"/>
    <w:rsid w:val="006E1874"/>
    <w:rsid w:val="006E60E6"/>
    <w:rsid w:val="006F4DA3"/>
    <w:rsid w:val="006F609F"/>
    <w:rsid w:val="006F7236"/>
    <w:rsid w:val="00701210"/>
    <w:rsid w:val="0070480B"/>
    <w:rsid w:val="00705183"/>
    <w:rsid w:val="00710E59"/>
    <w:rsid w:val="00711B10"/>
    <w:rsid w:val="00717904"/>
    <w:rsid w:val="00722346"/>
    <w:rsid w:val="007228C6"/>
    <w:rsid w:val="00722C8C"/>
    <w:rsid w:val="0072396D"/>
    <w:rsid w:val="00723A5B"/>
    <w:rsid w:val="0072681D"/>
    <w:rsid w:val="00727AD4"/>
    <w:rsid w:val="007336DD"/>
    <w:rsid w:val="00734467"/>
    <w:rsid w:val="00740310"/>
    <w:rsid w:val="00743698"/>
    <w:rsid w:val="00743B9A"/>
    <w:rsid w:val="00743E98"/>
    <w:rsid w:val="00747338"/>
    <w:rsid w:val="00752545"/>
    <w:rsid w:val="007532CD"/>
    <w:rsid w:val="00753429"/>
    <w:rsid w:val="0075528F"/>
    <w:rsid w:val="007570E4"/>
    <w:rsid w:val="00757753"/>
    <w:rsid w:val="007604B8"/>
    <w:rsid w:val="00760BD8"/>
    <w:rsid w:val="00765E88"/>
    <w:rsid w:val="00771D76"/>
    <w:rsid w:val="0078051F"/>
    <w:rsid w:val="00782133"/>
    <w:rsid w:val="00783B94"/>
    <w:rsid w:val="00790489"/>
    <w:rsid w:val="0079709D"/>
    <w:rsid w:val="007977C7"/>
    <w:rsid w:val="007A182E"/>
    <w:rsid w:val="007A2F6C"/>
    <w:rsid w:val="007A3A08"/>
    <w:rsid w:val="007A69B9"/>
    <w:rsid w:val="007B06C8"/>
    <w:rsid w:val="007B1965"/>
    <w:rsid w:val="007B2007"/>
    <w:rsid w:val="007B4BF0"/>
    <w:rsid w:val="007C0E2D"/>
    <w:rsid w:val="007C3E04"/>
    <w:rsid w:val="007C5D22"/>
    <w:rsid w:val="007D0E5C"/>
    <w:rsid w:val="007D1EB0"/>
    <w:rsid w:val="007D34C1"/>
    <w:rsid w:val="007D3C5A"/>
    <w:rsid w:val="007D573F"/>
    <w:rsid w:val="007D5EAF"/>
    <w:rsid w:val="007E035A"/>
    <w:rsid w:val="007F0B18"/>
    <w:rsid w:val="007F0E23"/>
    <w:rsid w:val="007F1F7A"/>
    <w:rsid w:val="007F74F0"/>
    <w:rsid w:val="0080000B"/>
    <w:rsid w:val="00803B17"/>
    <w:rsid w:val="00805675"/>
    <w:rsid w:val="00810091"/>
    <w:rsid w:val="0081113B"/>
    <w:rsid w:val="00811C35"/>
    <w:rsid w:val="00812176"/>
    <w:rsid w:val="008136A9"/>
    <w:rsid w:val="0082284E"/>
    <w:rsid w:val="00822B7D"/>
    <w:rsid w:val="008247A4"/>
    <w:rsid w:val="00824DD5"/>
    <w:rsid w:val="00825F42"/>
    <w:rsid w:val="00826086"/>
    <w:rsid w:val="00830802"/>
    <w:rsid w:val="00837F42"/>
    <w:rsid w:val="00845442"/>
    <w:rsid w:val="008539FF"/>
    <w:rsid w:val="00854334"/>
    <w:rsid w:val="0086080D"/>
    <w:rsid w:val="008646D3"/>
    <w:rsid w:val="008735B2"/>
    <w:rsid w:val="0087758E"/>
    <w:rsid w:val="00880A40"/>
    <w:rsid w:val="00880B7B"/>
    <w:rsid w:val="00882092"/>
    <w:rsid w:val="008851AA"/>
    <w:rsid w:val="00887DCE"/>
    <w:rsid w:val="0089007C"/>
    <w:rsid w:val="00891662"/>
    <w:rsid w:val="0089303E"/>
    <w:rsid w:val="00893AD8"/>
    <w:rsid w:val="00893AF6"/>
    <w:rsid w:val="00895CC0"/>
    <w:rsid w:val="008968C4"/>
    <w:rsid w:val="00897655"/>
    <w:rsid w:val="008A0E63"/>
    <w:rsid w:val="008A7896"/>
    <w:rsid w:val="008B32B0"/>
    <w:rsid w:val="008B4DA3"/>
    <w:rsid w:val="008C0EFD"/>
    <w:rsid w:val="008C12E2"/>
    <w:rsid w:val="008C16C9"/>
    <w:rsid w:val="008C2302"/>
    <w:rsid w:val="008C6B90"/>
    <w:rsid w:val="008D1DF6"/>
    <w:rsid w:val="008D23AC"/>
    <w:rsid w:val="008D27EC"/>
    <w:rsid w:val="008E26E9"/>
    <w:rsid w:val="008E3784"/>
    <w:rsid w:val="008F0699"/>
    <w:rsid w:val="008F20C7"/>
    <w:rsid w:val="008F6565"/>
    <w:rsid w:val="008F6ED9"/>
    <w:rsid w:val="008F79F7"/>
    <w:rsid w:val="009012F2"/>
    <w:rsid w:val="0090358F"/>
    <w:rsid w:val="0090531E"/>
    <w:rsid w:val="009113E9"/>
    <w:rsid w:val="00916BE7"/>
    <w:rsid w:val="00917DA8"/>
    <w:rsid w:val="00920013"/>
    <w:rsid w:val="0092410C"/>
    <w:rsid w:val="00927D12"/>
    <w:rsid w:val="00931CC5"/>
    <w:rsid w:val="00932085"/>
    <w:rsid w:val="009321A2"/>
    <w:rsid w:val="0093471A"/>
    <w:rsid w:val="00940073"/>
    <w:rsid w:val="00940763"/>
    <w:rsid w:val="00941206"/>
    <w:rsid w:val="009412D1"/>
    <w:rsid w:val="00947968"/>
    <w:rsid w:val="00955A55"/>
    <w:rsid w:val="00957C6B"/>
    <w:rsid w:val="009623D1"/>
    <w:rsid w:val="0096461E"/>
    <w:rsid w:val="00965998"/>
    <w:rsid w:val="009703F2"/>
    <w:rsid w:val="009709ED"/>
    <w:rsid w:val="00971332"/>
    <w:rsid w:val="009739BC"/>
    <w:rsid w:val="009745E0"/>
    <w:rsid w:val="00974987"/>
    <w:rsid w:val="00976D96"/>
    <w:rsid w:val="00976DBD"/>
    <w:rsid w:val="00980A2F"/>
    <w:rsid w:val="00982081"/>
    <w:rsid w:val="00990A51"/>
    <w:rsid w:val="00991CFD"/>
    <w:rsid w:val="0099294C"/>
    <w:rsid w:val="009976B2"/>
    <w:rsid w:val="009B4222"/>
    <w:rsid w:val="009B5758"/>
    <w:rsid w:val="009B7752"/>
    <w:rsid w:val="009B7D42"/>
    <w:rsid w:val="009C634B"/>
    <w:rsid w:val="009C68E2"/>
    <w:rsid w:val="009C759D"/>
    <w:rsid w:val="009D133D"/>
    <w:rsid w:val="009D3DFC"/>
    <w:rsid w:val="009D6A07"/>
    <w:rsid w:val="009D6C08"/>
    <w:rsid w:val="009E18C7"/>
    <w:rsid w:val="009E2415"/>
    <w:rsid w:val="009E2C0E"/>
    <w:rsid w:val="009E2F2A"/>
    <w:rsid w:val="009E62D4"/>
    <w:rsid w:val="009E75E3"/>
    <w:rsid w:val="009F31EA"/>
    <w:rsid w:val="009F69EE"/>
    <w:rsid w:val="00A029BC"/>
    <w:rsid w:val="00A03C7B"/>
    <w:rsid w:val="00A041B0"/>
    <w:rsid w:val="00A043B3"/>
    <w:rsid w:val="00A102B9"/>
    <w:rsid w:val="00A13094"/>
    <w:rsid w:val="00A13BC9"/>
    <w:rsid w:val="00A179DC"/>
    <w:rsid w:val="00A2029E"/>
    <w:rsid w:val="00A243D4"/>
    <w:rsid w:val="00A27003"/>
    <w:rsid w:val="00A272B0"/>
    <w:rsid w:val="00A27312"/>
    <w:rsid w:val="00A36818"/>
    <w:rsid w:val="00A40EF6"/>
    <w:rsid w:val="00A41AD4"/>
    <w:rsid w:val="00A44CC7"/>
    <w:rsid w:val="00A452BE"/>
    <w:rsid w:val="00A47F72"/>
    <w:rsid w:val="00A5192A"/>
    <w:rsid w:val="00A51EC9"/>
    <w:rsid w:val="00A53720"/>
    <w:rsid w:val="00A54765"/>
    <w:rsid w:val="00A55A69"/>
    <w:rsid w:val="00A574D7"/>
    <w:rsid w:val="00A578E6"/>
    <w:rsid w:val="00A6762C"/>
    <w:rsid w:val="00A70EBC"/>
    <w:rsid w:val="00A747F2"/>
    <w:rsid w:val="00A74865"/>
    <w:rsid w:val="00A775DE"/>
    <w:rsid w:val="00A7764B"/>
    <w:rsid w:val="00A80512"/>
    <w:rsid w:val="00A85502"/>
    <w:rsid w:val="00A924AA"/>
    <w:rsid w:val="00A94555"/>
    <w:rsid w:val="00A9477B"/>
    <w:rsid w:val="00A9524C"/>
    <w:rsid w:val="00AA1980"/>
    <w:rsid w:val="00AA75E3"/>
    <w:rsid w:val="00AA7945"/>
    <w:rsid w:val="00AB0031"/>
    <w:rsid w:val="00AB01EB"/>
    <w:rsid w:val="00AB32E7"/>
    <w:rsid w:val="00AC027D"/>
    <w:rsid w:val="00AC13C6"/>
    <w:rsid w:val="00AC1DE3"/>
    <w:rsid w:val="00AC340E"/>
    <w:rsid w:val="00AC453B"/>
    <w:rsid w:val="00AC5B67"/>
    <w:rsid w:val="00AC77E6"/>
    <w:rsid w:val="00AD0767"/>
    <w:rsid w:val="00AD1A48"/>
    <w:rsid w:val="00AD32D7"/>
    <w:rsid w:val="00AD35FB"/>
    <w:rsid w:val="00AD3AC2"/>
    <w:rsid w:val="00AE1342"/>
    <w:rsid w:val="00AE17F2"/>
    <w:rsid w:val="00AE33BB"/>
    <w:rsid w:val="00AE40D7"/>
    <w:rsid w:val="00AE4E91"/>
    <w:rsid w:val="00AE5566"/>
    <w:rsid w:val="00AE58F7"/>
    <w:rsid w:val="00AF72D4"/>
    <w:rsid w:val="00B0384A"/>
    <w:rsid w:val="00B039FF"/>
    <w:rsid w:val="00B040BF"/>
    <w:rsid w:val="00B05815"/>
    <w:rsid w:val="00B06383"/>
    <w:rsid w:val="00B06EAA"/>
    <w:rsid w:val="00B10CD4"/>
    <w:rsid w:val="00B12B9C"/>
    <w:rsid w:val="00B15630"/>
    <w:rsid w:val="00B16546"/>
    <w:rsid w:val="00B21462"/>
    <w:rsid w:val="00B24D72"/>
    <w:rsid w:val="00B27EFF"/>
    <w:rsid w:val="00B305C4"/>
    <w:rsid w:val="00B30734"/>
    <w:rsid w:val="00B30C76"/>
    <w:rsid w:val="00B335A9"/>
    <w:rsid w:val="00B35ED6"/>
    <w:rsid w:val="00B400F5"/>
    <w:rsid w:val="00B4112C"/>
    <w:rsid w:val="00B421C1"/>
    <w:rsid w:val="00B450D5"/>
    <w:rsid w:val="00B45194"/>
    <w:rsid w:val="00B46DB9"/>
    <w:rsid w:val="00B47E48"/>
    <w:rsid w:val="00B52347"/>
    <w:rsid w:val="00B5536A"/>
    <w:rsid w:val="00B55DB1"/>
    <w:rsid w:val="00B6260D"/>
    <w:rsid w:val="00B65B72"/>
    <w:rsid w:val="00B67479"/>
    <w:rsid w:val="00B75387"/>
    <w:rsid w:val="00B80185"/>
    <w:rsid w:val="00B81461"/>
    <w:rsid w:val="00B81A0E"/>
    <w:rsid w:val="00B81C50"/>
    <w:rsid w:val="00B83DBF"/>
    <w:rsid w:val="00B85254"/>
    <w:rsid w:val="00B87C10"/>
    <w:rsid w:val="00B90BC1"/>
    <w:rsid w:val="00B94274"/>
    <w:rsid w:val="00B97F1F"/>
    <w:rsid w:val="00BA1C5B"/>
    <w:rsid w:val="00BA224B"/>
    <w:rsid w:val="00BA4142"/>
    <w:rsid w:val="00BA74D5"/>
    <w:rsid w:val="00BA7DB9"/>
    <w:rsid w:val="00BB3690"/>
    <w:rsid w:val="00BB37F2"/>
    <w:rsid w:val="00BB553B"/>
    <w:rsid w:val="00BC0D1E"/>
    <w:rsid w:val="00BC2581"/>
    <w:rsid w:val="00BC58AE"/>
    <w:rsid w:val="00BC6A0B"/>
    <w:rsid w:val="00BC7C84"/>
    <w:rsid w:val="00BD3711"/>
    <w:rsid w:val="00BD3CC3"/>
    <w:rsid w:val="00BD44A1"/>
    <w:rsid w:val="00BD5966"/>
    <w:rsid w:val="00BD635E"/>
    <w:rsid w:val="00BD6B6A"/>
    <w:rsid w:val="00BD7452"/>
    <w:rsid w:val="00BD7809"/>
    <w:rsid w:val="00BE0D95"/>
    <w:rsid w:val="00BE13A9"/>
    <w:rsid w:val="00BE21A9"/>
    <w:rsid w:val="00BE6004"/>
    <w:rsid w:val="00BE73AD"/>
    <w:rsid w:val="00BF1866"/>
    <w:rsid w:val="00BF268B"/>
    <w:rsid w:val="00BF4265"/>
    <w:rsid w:val="00C01C74"/>
    <w:rsid w:val="00C0378D"/>
    <w:rsid w:val="00C03F83"/>
    <w:rsid w:val="00C06ACC"/>
    <w:rsid w:val="00C10FB6"/>
    <w:rsid w:val="00C1233C"/>
    <w:rsid w:val="00C15EBD"/>
    <w:rsid w:val="00C17493"/>
    <w:rsid w:val="00C21724"/>
    <w:rsid w:val="00C27BA4"/>
    <w:rsid w:val="00C3054C"/>
    <w:rsid w:val="00C323DC"/>
    <w:rsid w:val="00C36423"/>
    <w:rsid w:val="00C3691C"/>
    <w:rsid w:val="00C36D56"/>
    <w:rsid w:val="00C36DD0"/>
    <w:rsid w:val="00C42FE3"/>
    <w:rsid w:val="00C46EC5"/>
    <w:rsid w:val="00C50A08"/>
    <w:rsid w:val="00C513FC"/>
    <w:rsid w:val="00C5747D"/>
    <w:rsid w:val="00C60565"/>
    <w:rsid w:val="00C66E5F"/>
    <w:rsid w:val="00C713D4"/>
    <w:rsid w:val="00C76D50"/>
    <w:rsid w:val="00C773D1"/>
    <w:rsid w:val="00C800E2"/>
    <w:rsid w:val="00C841B1"/>
    <w:rsid w:val="00C90340"/>
    <w:rsid w:val="00C908FE"/>
    <w:rsid w:val="00C93A27"/>
    <w:rsid w:val="00C96005"/>
    <w:rsid w:val="00CA191A"/>
    <w:rsid w:val="00CB12D0"/>
    <w:rsid w:val="00CB1F1F"/>
    <w:rsid w:val="00CB2954"/>
    <w:rsid w:val="00CB3A98"/>
    <w:rsid w:val="00CB4AE2"/>
    <w:rsid w:val="00CB5047"/>
    <w:rsid w:val="00CB7800"/>
    <w:rsid w:val="00CB795C"/>
    <w:rsid w:val="00CC3685"/>
    <w:rsid w:val="00CC3F35"/>
    <w:rsid w:val="00CC41A9"/>
    <w:rsid w:val="00CC5C99"/>
    <w:rsid w:val="00CC6DF7"/>
    <w:rsid w:val="00CC7007"/>
    <w:rsid w:val="00CD0FB2"/>
    <w:rsid w:val="00CD123D"/>
    <w:rsid w:val="00CD2999"/>
    <w:rsid w:val="00CD2E6E"/>
    <w:rsid w:val="00CD387F"/>
    <w:rsid w:val="00CE1651"/>
    <w:rsid w:val="00CE518B"/>
    <w:rsid w:val="00CE7392"/>
    <w:rsid w:val="00CF11D2"/>
    <w:rsid w:val="00CF2B87"/>
    <w:rsid w:val="00CF3ACD"/>
    <w:rsid w:val="00CF4842"/>
    <w:rsid w:val="00CF58D0"/>
    <w:rsid w:val="00CF7B98"/>
    <w:rsid w:val="00CF7D74"/>
    <w:rsid w:val="00D00DD3"/>
    <w:rsid w:val="00D022C8"/>
    <w:rsid w:val="00D02B07"/>
    <w:rsid w:val="00D04ECC"/>
    <w:rsid w:val="00D06E6F"/>
    <w:rsid w:val="00D146F2"/>
    <w:rsid w:val="00D153A5"/>
    <w:rsid w:val="00D20381"/>
    <w:rsid w:val="00D2319D"/>
    <w:rsid w:val="00D23E6C"/>
    <w:rsid w:val="00D2606F"/>
    <w:rsid w:val="00D278AB"/>
    <w:rsid w:val="00D333EC"/>
    <w:rsid w:val="00D347E4"/>
    <w:rsid w:val="00D41814"/>
    <w:rsid w:val="00D4292B"/>
    <w:rsid w:val="00D43CE1"/>
    <w:rsid w:val="00D53BF9"/>
    <w:rsid w:val="00D562B0"/>
    <w:rsid w:val="00D606C2"/>
    <w:rsid w:val="00D63DD4"/>
    <w:rsid w:val="00D642D5"/>
    <w:rsid w:val="00D65299"/>
    <w:rsid w:val="00D67753"/>
    <w:rsid w:val="00D67F52"/>
    <w:rsid w:val="00D71373"/>
    <w:rsid w:val="00D74956"/>
    <w:rsid w:val="00D76F54"/>
    <w:rsid w:val="00D81DEC"/>
    <w:rsid w:val="00D841DD"/>
    <w:rsid w:val="00D8733F"/>
    <w:rsid w:val="00D874A9"/>
    <w:rsid w:val="00D87F2D"/>
    <w:rsid w:val="00D9067E"/>
    <w:rsid w:val="00D90780"/>
    <w:rsid w:val="00D91A36"/>
    <w:rsid w:val="00D91B78"/>
    <w:rsid w:val="00D93051"/>
    <w:rsid w:val="00D93116"/>
    <w:rsid w:val="00D967EC"/>
    <w:rsid w:val="00DA0C10"/>
    <w:rsid w:val="00DA0D7A"/>
    <w:rsid w:val="00DA21CB"/>
    <w:rsid w:val="00DA42B6"/>
    <w:rsid w:val="00DA511C"/>
    <w:rsid w:val="00DA7768"/>
    <w:rsid w:val="00DA7D0F"/>
    <w:rsid w:val="00DB511A"/>
    <w:rsid w:val="00DB710E"/>
    <w:rsid w:val="00DC135B"/>
    <w:rsid w:val="00DC34D9"/>
    <w:rsid w:val="00DD002B"/>
    <w:rsid w:val="00DD0A5B"/>
    <w:rsid w:val="00DD32E4"/>
    <w:rsid w:val="00DD3FE2"/>
    <w:rsid w:val="00DD5F06"/>
    <w:rsid w:val="00DE507E"/>
    <w:rsid w:val="00DE67C5"/>
    <w:rsid w:val="00DE6F63"/>
    <w:rsid w:val="00DE7E69"/>
    <w:rsid w:val="00E00A56"/>
    <w:rsid w:val="00E018BE"/>
    <w:rsid w:val="00E04250"/>
    <w:rsid w:val="00E121BE"/>
    <w:rsid w:val="00E129A7"/>
    <w:rsid w:val="00E12B84"/>
    <w:rsid w:val="00E13F33"/>
    <w:rsid w:val="00E175C9"/>
    <w:rsid w:val="00E235D6"/>
    <w:rsid w:val="00E25506"/>
    <w:rsid w:val="00E27B98"/>
    <w:rsid w:val="00E41F10"/>
    <w:rsid w:val="00E4529E"/>
    <w:rsid w:val="00E45E0F"/>
    <w:rsid w:val="00E4610B"/>
    <w:rsid w:val="00E50346"/>
    <w:rsid w:val="00E512EA"/>
    <w:rsid w:val="00E558BA"/>
    <w:rsid w:val="00E572A8"/>
    <w:rsid w:val="00E57C2F"/>
    <w:rsid w:val="00E57FF1"/>
    <w:rsid w:val="00E65991"/>
    <w:rsid w:val="00E66654"/>
    <w:rsid w:val="00E7190E"/>
    <w:rsid w:val="00E72B8C"/>
    <w:rsid w:val="00E73603"/>
    <w:rsid w:val="00E77377"/>
    <w:rsid w:val="00E81218"/>
    <w:rsid w:val="00E84231"/>
    <w:rsid w:val="00E8630A"/>
    <w:rsid w:val="00E8662E"/>
    <w:rsid w:val="00E91595"/>
    <w:rsid w:val="00E91786"/>
    <w:rsid w:val="00E9248F"/>
    <w:rsid w:val="00E9349B"/>
    <w:rsid w:val="00E94965"/>
    <w:rsid w:val="00E95C0A"/>
    <w:rsid w:val="00E97A6A"/>
    <w:rsid w:val="00EA1EBE"/>
    <w:rsid w:val="00EA22C4"/>
    <w:rsid w:val="00EA3450"/>
    <w:rsid w:val="00EA63B6"/>
    <w:rsid w:val="00EA7FF3"/>
    <w:rsid w:val="00EB17F2"/>
    <w:rsid w:val="00EB4562"/>
    <w:rsid w:val="00EB7AA6"/>
    <w:rsid w:val="00EB7BB9"/>
    <w:rsid w:val="00EC3926"/>
    <w:rsid w:val="00EC3B1D"/>
    <w:rsid w:val="00EC427E"/>
    <w:rsid w:val="00EC443F"/>
    <w:rsid w:val="00EC4DB0"/>
    <w:rsid w:val="00EC5735"/>
    <w:rsid w:val="00ED434B"/>
    <w:rsid w:val="00EE00FA"/>
    <w:rsid w:val="00EE2E39"/>
    <w:rsid w:val="00EE6464"/>
    <w:rsid w:val="00EE6754"/>
    <w:rsid w:val="00EE71AA"/>
    <w:rsid w:val="00EE785B"/>
    <w:rsid w:val="00EF58EE"/>
    <w:rsid w:val="00EF640F"/>
    <w:rsid w:val="00F014D0"/>
    <w:rsid w:val="00F0176B"/>
    <w:rsid w:val="00F020A4"/>
    <w:rsid w:val="00F04E59"/>
    <w:rsid w:val="00F06390"/>
    <w:rsid w:val="00F07D81"/>
    <w:rsid w:val="00F11029"/>
    <w:rsid w:val="00F130B4"/>
    <w:rsid w:val="00F15C17"/>
    <w:rsid w:val="00F217EC"/>
    <w:rsid w:val="00F21C79"/>
    <w:rsid w:val="00F25A1C"/>
    <w:rsid w:val="00F31909"/>
    <w:rsid w:val="00F32688"/>
    <w:rsid w:val="00F34BD3"/>
    <w:rsid w:val="00F36A96"/>
    <w:rsid w:val="00F36E2B"/>
    <w:rsid w:val="00F404FC"/>
    <w:rsid w:val="00F405CF"/>
    <w:rsid w:val="00F40CEE"/>
    <w:rsid w:val="00F4482E"/>
    <w:rsid w:val="00F46B37"/>
    <w:rsid w:val="00F47583"/>
    <w:rsid w:val="00F51108"/>
    <w:rsid w:val="00F52746"/>
    <w:rsid w:val="00F5439A"/>
    <w:rsid w:val="00F63DBC"/>
    <w:rsid w:val="00F6563E"/>
    <w:rsid w:val="00F74854"/>
    <w:rsid w:val="00F75986"/>
    <w:rsid w:val="00F81A3C"/>
    <w:rsid w:val="00F83EED"/>
    <w:rsid w:val="00F8407A"/>
    <w:rsid w:val="00F85B30"/>
    <w:rsid w:val="00F8631B"/>
    <w:rsid w:val="00F872DA"/>
    <w:rsid w:val="00F9041A"/>
    <w:rsid w:val="00F923CB"/>
    <w:rsid w:val="00F94239"/>
    <w:rsid w:val="00F9469C"/>
    <w:rsid w:val="00F966B6"/>
    <w:rsid w:val="00F97616"/>
    <w:rsid w:val="00F97FA2"/>
    <w:rsid w:val="00FA12A5"/>
    <w:rsid w:val="00FA17BB"/>
    <w:rsid w:val="00FA405E"/>
    <w:rsid w:val="00FB6406"/>
    <w:rsid w:val="00FB73D1"/>
    <w:rsid w:val="00FC2355"/>
    <w:rsid w:val="00FC3F01"/>
    <w:rsid w:val="00FC7E03"/>
    <w:rsid w:val="00FD5485"/>
    <w:rsid w:val="00FD5AE7"/>
    <w:rsid w:val="00FD7DFE"/>
    <w:rsid w:val="00FE181F"/>
    <w:rsid w:val="00FE2E58"/>
    <w:rsid w:val="00FE4C89"/>
    <w:rsid w:val="00FE780A"/>
    <w:rsid w:val="00FF15B8"/>
    <w:rsid w:val="00FF5943"/>
    <w:rsid w:val="00FF5E15"/>
    <w:rsid w:val="00FF60B6"/>
    <w:rsid w:val="00F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E480E"/>
  <w15:chartTrackingRefBased/>
  <w15:docId w15:val="{F0DA85CE-07A2-40F4-A657-5C7D9009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4EB"/>
    <w:pPr>
      <w:ind w:left="720"/>
      <w:contextualSpacing/>
    </w:pPr>
  </w:style>
  <w:style w:type="table" w:styleId="TableGrid">
    <w:name w:val="Table Grid"/>
    <w:basedOn w:val="TableNormal"/>
    <w:uiPriority w:val="59"/>
    <w:rsid w:val="006A2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4E9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453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1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1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C0130-E347-4DE8-A5A5-184FC189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ran Jeon</dc:creator>
  <cp:keywords/>
  <dc:description/>
  <cp:lastModifiedBy>Hyeran Jeon</cp:lastModifiedBy>
  <cp:revision>418</cp:revision>
  <cp:lastPrinted>2021-02-15T08:18:00Z</cp:lastPrinted>
  <dcterms:created xsi:type="dcterms:W3CDTF">2021-03-01T15:26:00Z</dcterms:created>
  <dcterms:modified xsi:type="dcterms:W3CDTF">2024-04-25T18:09:00Z</dcterms:modified>
</cp:coreProperties>
</file>